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A5F2EE" w14:textId="3BDA7399" w:rsidR="00040B7D" w:rsidRDefault="00040B7D">
      <w:r>
        <w:t>After reviewing the website in multiple views, I found some things that need to be addressed. The image below shows the view f</w:t>
      </w:r>
      <w:r w:rsidR="00850266">
        <w:t>ro</w:t>
      </w:r>
      <w:r>
        <w:t>m a Galaxy S5 mobile device. The navigation banner needs to be ad</w:t>
      </w:r>
      <w:r w:rsidR="00850266">
        <w:t>equately adjusted</w:t>
      </w:r>
      <w:r>
        <w:t xml:space="preserve"> to fit this screen size</w:t>
      </w:r>
      <w:r w:rsidR="00850266">
        <w:t>,</w:t>
      </w:r>
      <w:r>
        <w:t xml:space="preserve"> and the images need to be resized to fit this screen size.</w:t>
      </w:r>
    </w:p>
    <w:p w14:paraId="6C41C235" w14:textId="0EE6EF33" w:rsidR="002E184D" w:rsidRDefault="00040B7D">
      <w:r>
        <w:rPr>
          <w:noProof/>
        </w:rPr>
        <w:drawing>
          <wp:inline distT="0" distB="0" distL="0" distR="0" wp14:anchorId="0B7D8CCE" wp14:editId="49D554A3">
            <wp:extent cx="3505200" cy="6809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505200" cy="6809740"/>
                    </a:xfrm>
                    <a:prstGeom prst="rect">
                      <a:avLst/>
                    </a:prstGeom>
                    <a:noFill/>
                    <a:ln>
                      <a:noFill/>
                    </a:ln>
                  </pic:spPr>
                </pic:pic>
              </a:graphicData>
            </a:graphic>
          </wp:inline>
        </w:drawing>
      </w:r>
    </w:p>
    <w:p w14:paraId="66B55295" w14:textId="77777777" w:rsidR="00040B7D" w:rsidRDefault="00040B7D"/>
    <w:p w14:paraId="6385691D" w14:textId="77777777" w:rsidR="00040B7D" w:rsidRDefault="00040B7D"/>
    <w:p w14:paraId="5D6F052C" w14:textId="6932CED5" w:rsidR="00040B7D" w:rsidRDefault="00040B7D">
      <w:r>
        <w:lastRenderedPageBreak/>
        <w:t>The image below is from a Pixel 2 XL screen view. The same issues need to be addressed the navigation banner needs to be a</w:t>
      </w:r>
      <w:r w:rsidR="00850266">
        <w:t>ppropriately adjusted</w:t>
      </w:r>
      <w:r>
        <w:t xml:space="preserve"> to fit this screen size</w:t>
      </w:r>
      <w:r w:rsidR="00850266">
        <w:t>,</w:t>
      </w:r>
      <w:r>
        <w:t xml:space="preserve"> and the images need to be resized to fit this screen size.</w:t>
      </w:r>
    </w:p>
    <w:p w14:paraId="4C7339EA" w14:textId="1C727AAB" w:rsidR="00040B7D" w:rsidRDefault="00040B7D">
      <w:r>
        <w:rPr>
          <w:noProof/>
        </w:rPr>
        <w:drawing>
          <wp:inline distT="0" distB="0" distL="0" distR="0" wp14:anchorId="7A055A13" wp14:editId="74264603">
            <wp:extent cx="4066540" cy="71558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66540" cy="7155815"/>
                    </a:xfrm>
                    <a:prstGeom prst="rect">
                      <a:avLst/>
                    </a:prstGeom>
                    <a:noFill/>
                    <a:ln>
                      <a:noFill/>
                    </a:ln>
                  </pic:spPr>
                </pic:pic>
              </a:graphicData>
            </a:graphic>
          </wp:inline>
        </w:drawing>
      </w:r>
    </w:p>
    <w:p w14:paraId="11FFFAF6" w14:textId="77777777" w:rsidR="00040B7D" w:rsidRDefault="00040B7D"/>
    <w:p w14:paraId="78164822" w14:textId="75421677" w:rsidR="00040B7D" w:rsidRDefault="00040B7D">
      <w:r>
        <w:lastRenderedPageBreak/>
        <w:t>Finally, we have a view from an iPad Pro screen. And this particular view doesn’t have that many issues like the previous ones do. We only need to readjust the image sizes to make it look more responsive looking.</w:t>
      </w:r>
    </w:p>
    <w:p w14:paraId="6ED8C238" w14:textId="054D0DC7" w:rsidR="00040B7D" w:rsidRDefault="00040B7D">
      <w:r>
        <w:rPr>
          <w:noProof/>
        </w:rPr>
        <w:drawing>
          <wp:inline distT="0" distB="0" distL="0" distR="0" wp14:anchorId="4D58F5E0" wp14:editId="1507AE09">
            <wp:extent cx="5936615" cy="432943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6615" cy="4329430"/>
                    </a:xfrm>
                    <a:prstGeom prst="rect">
                      <a:avLst/>
                    </a:prstGeom>
                    <a:noFill/>
                    <a:ln>
                      <a:noFill/>
                    </a:ln>
                  </pic:spPr>
                </pic:pic>
              </a:graphicData>
            </a:graphic>
          </wp:inline>
        </w:drawing>
      </w:r>
    </w:p>
    <w:sectPr w:rsidR="00040B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jU1MzYxM7YwMTBX0lEKTi0uzszPAykwqgUAXQf+iSwAAAA="/>
  </w:docVars>
  <w:rsids>
    <w:rsidRoot w:val="00C353B1"/>
    <w:rsid w:val="00040B7D"/>
    <w:rsid w:val="002E184D"/>
    <w:rsid w:val="00850266"/>
    <w:rsid w:val="00C353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B81D4"/>
  <w15:chartTrackingRefBased/>
  <w15:docId w15:val="{398DCFBA-4602-4CFC-B6C4-E9F7FD1E1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11</Words>
  <Characters>634</Characters>
  <Application>Microsoft Office Word</Application>
  <DocSecurity>0</DocSecurity>
  <Lines>5</Lines>
  <Paragraphs>1</Paragraphs>
  <ScaleCrop>false</ScaleCrop>
  <Company/>
  <LinksUpToDate>false</LinksUpToDate>
  <CharactersWithSpaces>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d Abdulelah</dc:creator>
  <cp:keywords/>
  <dc:description/>
  <cp:lastModifiedBy>Imad Abdulelah</cp:lastModifiedBy>
  <cp:revision>3</cp:revision>
  <dcterms:created xsi:type="dcterms:W3CDTF">2020-05-10T23:06:00Z</dcterms:created>
  <dcterms:modified xsi:type="dcterms:W3CDTF">2020-05-10T23:13:00Z</dcterms:modified>
</cp:coreProperties>
</file>